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64FF" w:rsidRDefault="00CA64FF">
      <w:pPr>
        <w:rPr>
          <w:sz w:val="32"/>
        </w:rPr>
      </w:pPr>
      <w:r w:rsidRPr="00CA64FF">
        <w:rPr>
          <w:sz w:val="32"/>
        </w:rPr>
        <w:t xml:space="preserve"> Choose three variables of interest and complete the following tasks: </w:t>
      </w:r>
    </w:p>
    <w:p w:rsidR="00CA64FF" w:rsidRDefault="00CA64FF">
      <w:pPr>
        <w:rPr>
          <w:sz w:val="32"/>
        </w:rPr>
      </w:pPr>
      <w:proofErr w:type="gramStart"/>
      <w:r w:rsidRPr="00CA64FF">
        <w:rPr>
          <w:sz w:val="32"/>
        </w:rPr>
        <w:t>o</w:t>
      </w:r>
      <w:proofErr w:type="gramEnd"/>
      <w:r w:rsidRPr="00CA64FF">
        <w:rPr>
          <w:sz w:val="32"/>
        </w:rPr>
        <w:t xml:space="preserve"> Describe the central tendency of the variables </w:t>
      </w:r>
    </w:p>
    <w:p w:rsidR="00CA64FF" w:rsidRDefault="00CA64FF">
      <w:pPr>
        <w:rPr>
          <w:sz w:val="32"/>
        </w:rPr>
      </w:pPr>
      <w:r>
        <w:rPr>
          <w:sz w:val="32"/>
        </w:rPr>
        <w:t>Total Membership</w:t>
      </w:r>
    </w:p>
    <w:p w:rsidR="00CA64FF" w:rsidRDefault="00CA64FF">
      <w:pPr>
        <w:rPr>
          <w:sz w:val="32"/>
        </w:rPr>
      </w:pPr>
      <w:r>
        <w:rPr>
          <w:sz w:val="32"/>
        </w:rPr>
        <w:t>Mean: 2,821,583</w:t>
      </w:r>
    </w:p>
    <w:p w:rsidR="00CA64FF" w:rsidRDefault="00CA64FF">
      <w:pPr>
        <w:rPr>
          <w:sz w:val="32"/>
        </w:rPr>
      </w:pPr>
      <w:r>
        <w:rPr>
          <w:sz w:val="32"/>
        </w:rPr>
        <w:t>Median: 597,861</w:t>
      </w:r>
    </w:p>
    <w:p w:rsidR="00CA64FF" w:rsidRDefault="00CA64FF">
      <w:pPr>
        <w:rPr>
          <w:sz w:val="32"/>
        </w:rPr>
      </w:pPr>
      <w:r>
        <w:rPr>
          <w:sz w:val="32"/>
        </w:rPr>
        <w:t xml:space="preserve">Mode: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] "6"        "280"      "680"      "2661"     "3140"     "4372"     "8835"     "13293" 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[9] "16282"    "16460"    "16865"    "17881"    "19856"    "23564"    "25980"    "26146" 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17] "30332"    "33993"    "34694"    "40477"    "48160"    "51839"    "52165"    "52640" 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25] "55236"    "55755"    "57038"    "61082"    "63881"    "63974"    "64154"    "66211" 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33] "68429"    "68780"    "71770"    "74348"    "76771"    "77884"    "81124"    "84622" 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41] "88432"    "90130"    "95596"    "98152"    "101538"   "103916"   "107167"   "111111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49] "115065"   "125046"   "128386"   "133628"   "140733"   "145604"   "151593"   "158242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57] "164130"   "166653"   "173029"   "180294"   "183144"   "188263"   "195445"   "200961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65] "214534"   "222369"   "231116"   "241427"   "255736"   "267251"   "271681"   "283765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73] "292931"   "299105"   "304901"   "324289"   "332048"   "345014"   "357913"   "371472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81] "377279"   "398478"   "407291"   "417555"   "431607"   "454718"   "466238"   "477321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89] "488038"   "495962"   "507961"   "525987"   "548803"   "566358"   "575896"   "597861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97] "613572"   "623909"   "644745"   "655686"   "663652"   "670017"   "688435"   "703949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05] "717619"   "730738"   "746384"   "760690"   "767752"   "784764"   "803528"   "862664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13] "892080"   "917715"   "937050"   "954004"   "979454"   "996505"   "1016170"  "1041970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21] "1078671"  "1111314"  "1147157"  "1189053"  "1246362"  "1302240"  "1357274"  "1416731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29] "1488314"  "1555799"  "1616088"  "1693180"  "1823661"  "1965786"  "2117451"  "2234916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37] "2395932"  "2480899"  "2614340"  "2684073"  "2807456"  "2930810"  "3090953"  "3227790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45] "3321556"  "3385909"  "3572202"  "3742749"  "3969220"  "4166854"  "4404121"  "4639822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53] "4920449"  "5162619"  "5351724"  "5641054"  "5919483"  "6166974"  "6394314"  "6721210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61] "7308444"  "7761207"  "8089848"  "8404087"  "8689168"  "9024368"  "9338397"  "9692441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>[169] "10071783" "10404448" "10752984" "11068861" "11394518" "11721548" "11985254" "12275822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77] "12560869" "12868606" "13193999" "13508509" "13824854" "14131467" "14441346" "14782473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85] "15082028" "15372337" "15634199" "15882417" "16118169" "16367030" "16610582"</w:t>
      </w:r>
    </w:p>
    <w:p w:rsidR="0009396D" w:rsidRDefault="0009396D">
      <w:pPr>
        <w:rPr>
          <w:sz w:val="32"/>
        </w:rPr>
      </w:pPr>
    </w:p>
    <w:p w:rsidR="00CA64FF" w:rsidRDefault="00CA64FF">
      <w:pPr>
        <w:rPr>
          <w:sz w:val="32"/>
        </w:rPr>
      </w:pPr>
      <w:r>
        <w:rPr>
          <w:sz w:val="32"/>
        </w:rPr>
        <w:t>Range: 16,610,576</w:t>
      </w:r>
    </w:p>
    <w:p w:rsidR="00CA64FF" w:rsidRDefault="00CA64FF">
      <w:pPr>
        <w:rPr>
          <w:sz w:val="32"/>
        </w:rPr>
      </w:pPr>
      <w:r>
        <w:rPr>
          <w:sz w:val="32"/>
        </w:rPr>
        <w:t>Total Baptisms</w:t>
      </w:r>
    </w:p>
    <w:p w:rsidR="00CA64FF" w:rsidRDefault="00CA64FF" w:rsidP="00CA64FF">
      <w:pPr>
        <w:rPr>
          <w:sz w:val="32"/>
        </w:rPr>
      </w:pPr>
      <w:r>
        <w:rPr>
          <w:sz w:val="32"/>
        </w:rPr>
        <w:t>Mean: 98,642</w:t>
      </w:r>
    </w:p>
    <w:p w:rsidR="00CA64FF" w:rsidRDefault="00CA64FF" w:rsidP="00CA64FF">
      <w:pPr>
        <w:rPr>
          <w:sz w:val="32"/>
        </w:rPr>
      </w:pPr>
      <w:r>
        <w:rPr>
          <w:sz w:val="32"/>
        </w:rPr>
        <w:t>Median: 20,971</w:t>
      </w:r>
    </w:p>
    <w:p w:rsidR="00CA64FF" w:rsidRDefault="00CA64FF" w:rsidP="00CA64FF">
      <w:pPr>
        <w:rPr>
          <w:sz w:val="32"/>
        </w:rPr>
      </w:pPr>
      <w:r>
        <w:rPr>
          <w:sz w:val="32"/>
        </w:rPr>
        <w:t xml:space="preserve">Mode: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] "6"      "274"    "411"    "519"    "965"    "1027"   "1257"   "1573"   "1996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10] "2956"   "3049"   "3101"   "3271"   "3882"   "3927"   "4250"   "4276"   "4360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19] "4371"   "4396"   "4458"   "4461"   "4473"   "4498"   "4499"   "4743"   "4780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28] "4895"   "4898"   "5035"   "5095"   "5107"   "5109"   "5118"   "5249"   "5259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37] "5469"   "5643"   "5653"   "5742"   "5785"   "5873"   "5959"   "6205"   "6457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46] "6476"   "6711"   "6744"   "7045"   "7382"   "7689"   "7970"   "8251"   "8613" 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55] "8684"   "8982"   "9532"   "10075"  "10510"  "10739"  "10947"  "11153"  "11396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64] "11669"  "11779"  "11921"  "12197"  "12383"  "12494"  "12804"  "13034"  "13219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73] "13729"  "14295"  "14709"  "14761"  "14830"  "14860"  "14871"  "14909"  "14942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82] "15178"  "15325"  "15532"  "15902"  "15953"  "16656"  "16749"  "17101"  "17457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91] "17572"  "18796"  "20512"  "20763"  "20816"  "20971"  "21063"  "21113"  "21115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00] "21257"  "21603"  "21687"  "21784"  "21953"  "21979"  "22004"  "22071"  "22160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09] "22289"  "22517"  "22696"  "22879"  "23108"  "23144"  "23369"  "23508"  "23872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18] "26022"  "28735"  "30455"  "36795"  "37508"  "40380"  "42207"  "42709"  "45796" 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27] "54476"  "58715"  "63374"  "69465"  "72261"  "90775"  "115871" "116252" "117116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36] "117503" "124616" "128181" "131868" "134336" "135172" "137038" "142577" "145675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45] "149580" "154850" "162741" "186240" "215000" "229939" "258419" "260000" "261983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54] "267640" "274000" "286000" "288210" "293000" "302284" "319761" "328880" "329515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>[163] "335382" "336258" "337920" "339978" "342380" "346700" "351857" "355423" "358742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72] "362134" "363278" "364270" "364862" "366851" "372704" "372770" "372811" "372916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81] "373268" "373343" "375469" "375963" "381120" "386652" "390289" "393012" "393940"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90] "402402" "408877"</w:t>
      </w:r>
    </w:p>
    <w:p w:rsidR="0009396D" w:rsidRDefault="0009396D" w:rsidP="00CA64FF">
      <w:pPr>
        <w:rPr>
          <w:sz w:val="32"/>
        </w:rPr>
      </w:pPr>
    </w:p>
    <w:p w:rsidR="00CA64FF" w:rsidRDefault="00CA64FF" w:rsidP="00CA64FF">
      <w:pPr>
        <w:rPr>
          <w:sz w:val="32"/>
        </w:rPr>
      </w:pPr>
      <w:r>
        <w:rPr>
          <w:sz w:val="32"/>
        </w:rPr>
        <w:t>Range: 408,871</w:t>
      </w:r>
    </w:p>
    <w:p w:rsidR="00CA64FF" w:rsidRDefault="00CA64FF">
      <w:pPr>
        <w:rPr>
          <w:sz w:val="32"/>
        </w:rPr>
      </w:pPr>
      <w:r>
        <w:rPr>
          <w:sz w:val="32"/>
        </w:rPr>
        <w:t>Births to Active Members</w:t>
      </w:r>
    </w:p>
    <w:p w:rsidR="00CA64FF" w:rsidRDefault="00CA64FF" w:rsidP="00CA64FF">
      <w:pPr>
        <w:rPr>
          <w:sz w:val="32"/>
        </w:rPr>
      </w:pPr>
      <w:r>
        <w:rPr>
          <w:sz w:val="32"/>
        </w:rPr>
        <w:t>Mean: 33,150</w:t>
      </w:r>
    </w:p>
    <w:p w:rsidR="00CA64FF" w:rsidRDefault="00CA64FF" w:rsidP="00CA64FF">
      <w:pPr>
        <w:rPr>
          <w:sz w:val="32"/>
        </w:rPr>
      </w:pPr>
      <w:r>
        <w:rPr>
          <w:sz w:val="32"/>
        </w:rPr>
        <w:t>Median: 18,516</w:t>
      </w:r>
    </w:p>
    <w:p w:rsidR="0009396D" w:rsidRDefault="00CA64FF" w:rsidP="0009396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sz w:val="32"/>
        </w:rPr>
        <w:t xml:space="preserve">Mode: </w:t>
      </w:r>
      <w:r w:rsidR="0009396D"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1093"</w:t>
      </w:r>
    </w:p>
    <w:p w:rsidR="0009396D" w:rsidRDefault="0009396D" w:rsidP="00CA64FF">
      <w:pPr>
        <w:rPr>
          <w:sz w:val="32"/>
        </w:rPr>
      </w:pPr>
    </w:p>
    <w:p w:rsidR="00CA64FF" w:rsidRDefault="00CA64FF" w:rsidP="00CA64FF">
      <w:pPr>
        <w:rPr>
          <w:sz w:val="32"/>
        </w:rPr>
      </w:pPr>
      <w:r>
        <w:rPr>
          <w:sz w:val="32"/>
        </w:rPr>
        <w:t xml:space="preserve">Range: </w:t>
      </w:r>
      <w:r w:rsidR="0009396D">
        <w:rPr>
          <w:sz w:val="32"/>
        </w:rPr>
        <w:t>102,767</w:t>
      </w:r>
    </w:p>
    <w:p w:rsidR="0009396D" w:rsidRDefault="00CA64FF">
      <w:pPr>
        <w:rPr>
          <w:sz w:val="32"/>
        </w:rPr>
      </w:pPr>
      <w:proofErr w:type="gramStart"/>
      <w:r w:rsidRPr="00CA64FF">
        <w:rPr>
          <w:sz w:val="32"/>
        </w:rPr>
        <w:t>o</w:t>
      </w:r>
      <w:proofErr w:type="gramEnd"/>
      <w:r w:rsidRPr="00CA64FF">
        <w:rPr>
          <w:sz w:val="32"/>
        </w:rPr>
        <w:t xml:space="preserve"> Describe the variables through variation </w:t>
      </w:r>
    </w:p>
    <w:p w:rsidR="00567846" w:rsidRPr="00567846" w:rsidRDefault="00567846" w:rsidP="0009396D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sz w:val="32"/>
          <w:szCs w:val="24"/>
        </w:rPr>
      </w:pPr>
      <w:r w:rsidRPr="00567846">
        <w:rPr>
          <w:rFonts w:ascii="Times New Roman" w:hAnsi="Times New Roman" w:cs="Times New Roman"/>
          <w:sz w:val="32"/>
          <w:szCs w:val="24"/>
        </w:rPr>
        <w:t>Variance:</w:t>
      </w:r>
    </w:p>
    <w:p w:rsidR="0009396D" w:rsidRPr="00567846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32"/>
          <w:szCs w:val="24"/>
        </w:rPr>
      </w:pPr>
      <w:r w:rsidRPr="00567846">
        <w:rPr>
          <w:rFonts w:ascii="Times New Roman" w:hAnsi="Times New Roman" w:cs="Times New Roman"/>
          <w:sz w:val="32"/>
          <w:szCs w:val="24"/>
        </w:rPr>
        <w:t xml:space="preserve">Total Membership: </w:t>
      </w:r>
      <w:r w:rsidRPr="00567846">
        <w:rPr>
          <w:rStyle w:val="gnkrckgcgsb"/>
          <w:rFonts w:ascii="Times New Roman" w:hAnsi="Times New Roman" w:cs="Times New Roman"/>
          <w:color w:val="000000"/>
          <w:sz w:val="32"/>
          <w:szCs w:val="24"/>
          <w:bdr w:val="none" w:sz="0" w:space="0" w:color="auto" w:frame="1"/>
        </w:rPr>
        <w:t>[1] 2.029032e+13</w:t>
      </w:r>
    </w:p>
    <w:p w:rsidR="0009396D" w:rsidRPr="00567846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32"/>
          <w:szCs w:val="24"/>
        </w:rPr>
      </w:pPr>
      <w:r w:rsidRPr="00567846">
        <w:rPr>
          <w:rFonts w:ascii="Times New Roman" w:hAnsi="Times New Roman" w:cs="Times New Roman"/>
          <w:sz w:val="32"/>
          <w:szCs w:val="24"/>
        </w:rPr>
        <w:t xml:space="preserve">Total Baptisms: </w:t>
      </w:r>
      <w:r w:rsidRPr="00567846">
        <w:rPr>
          <w:rStyle w:val="gnkrckgcgsb"/>
          <w:rFonts w:ascii="Times New Roman" w:hAnsi="Times New Roman" w:cs="Times New Roman"/>
          <w:color w:val="000000"/>
          <w:sz w:val="32"/>
          <w:szCs w:val="24"/>
          <w:bdr w:val="none" w:sz="0" w:space="0" w:color="auto" w:frame="1"/>
        </w:rPr>
        <w:t>[1] 18733257023</w:t>
      </w:r>
    </w:p>
    <w:p w:rsidR="0009396D" w:rsidRPr="00567846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32"/>
          <w:szCs w:val="24"/>
        </w:rPr>
      </w:pPr>
      <w:r w:rsidRPr="00567846">
        <w:rPr>
          <w:rFonts w:ascii="Times New Roman" w:hAnsi="Times New Roman" w:cs="Times New Roman"/>
          <w:sz w:val="32"/>
          <w:szCs w:val="24"/>
        </w:rPr>
        <w:t xml:space="preserve">Births to Active Members: </w:t>
      </w:r>
      <w:r w:rsidRPr="00567846">
        <w:rPr>
          <w:rStyle w:val="gnkrckgcgsb"/>
          <w:rFonts w:ascii="Times New Roman" w:hAnsi="Times New Roman" w:cs="Times New Roman"/>
          <w:color w:val="000000"/>
          <w:sz w:val="32"/>
          <w:szCs w:val="24"/>
          <w:bdr w:val="none" w:sz="0" w:space="0" w:color="auto" w:frame="1"/>
        </w:rPr>
        <w:t>[1] 1043986336</w:t>
      </w:r>
    </w:p>
    <w:p w:rsidR="0009396D" w:rsidRPr="00567846" w:rsidRDefault="0009396D">
      <w:pPr>
        <w:rPr>
          <w:rFonts w:cs="Times New Roman"/>
          <w:sz w:val="32"/>
          <w:szCs w:val="24"/>
        </w:rPr>
      </w:pPr>
    </w:p>
    <w:p w:rsidR="00567846" w:rsidRPr="00567846" w:rsidRDefault="00567846" w:rsidP="00567846">
      <w:pPr>
        <w:spacing w:after="0"/>
        <w:rPr>
          <w:rFonts w:cs="Times New Roman"/>
          <w:sz w:val="32"/>
          <w:szCs w:val="24"/>
        </w:rPr>
      </w:pPr>
      <w:r w:rsidRPr="00567846">
        <w:rPr>
          <w:rFonts w:cs="Times New Roman"/>
          <w:sz w:val="32"/>
          <w:szCs w:val="24"/>
        </w:rPr>
        <w:t>Standard Deviation:</w:t>
      </w:r>
      <w:bookmarkStart w:id="0" w:name="_GoBack"/>
      <w:bookmarkEnd w:id="0"/>
    </w:p>
    <w:p w:rsidR="00567846" w:rsidRPr="00567846" w:rsidRDefault="00567846" w:rsidP="00567846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32"/>
          <w:szCs w:val="24"/>
        </w:rPr>
      </w:pPr>
      <w:r w:rsidRPr="00567846">
        <w:rPr>
          <w:rFonts w:ascii="Times New Roman" w:hAnsi="Times New Roman" w:cs="Times New Roman"/>
          <w:sz w:val="32"/>
          <w:szCs w:val="24"/>
        </w:rPr>
        <w:t>Total Membership:</w:t>
      </w:r>
      <w:r w:rsidRPr="00567846">
        <w:rPr>
          <w:rStyle w:val="gnkrckgcmrb"/>
          <w:rFonts w:ascii="Times New Roman" w:hAnsi="Times New Roman" w:cs="Times New Roman"/>
          <w:color w:val="000000"/>
          <w:sz w:val="32"/>
          <w:szCs w:val="24"/>
          <w:bdr w:val="none" w:sz="0" w:space="0" w:color="auto" w:frame="1"/>
        </w:rPr>
        <w:t xml:space="preserve"> </w:t>
      </w:r>
      <w:r w:rsidRPr="00567846">
        <w:rPr>
          <w:rStyle w:val="gnkrckgcgsb"/>
          <w:rFonts w:ascii="Times New Roman" w:hAnsi="Times New Roman" w:cs="Times New Roman"/>
          <w:color w:val="000000"/>
          <w:sz w:val="32"/>
          <w:szCs w:val="24"/>
          <w:bdr w:val="none" w:sz="0" w:space="0" w:color="auto" w:frame="1"/>
        </w:rPr>
        <w:t>4504477</w:t>
      </w:r>
    </w:p>
    <w:p w:rsidR="00567846" w:rsidRPr="00567846" w:rsidRDefault="00567846" w:rsidP="00567846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32"/>
          <w:szCs w:val="24"/>
        </w:rPr>
      </w:pPr>
      <w:r w:rsidRPr="00567846">
        <w:rPr>
          <w:rFonts w:ascii="Times New Roman" w:hAnsi="Times New Roman" w:cs="Times New Roman"/>
          <w:sz w:val="32"/>
          <w:szCs w:val="24"/>
        </w:rPr>
        <w:t xml:space="preserve">Total Baptisms: </w:t>
      </w:r>
      <w:r w:rsidRPr="00567846">
        <w:rPr>
          <w:rStyle w:val="gnkrckgcgsb"/>
          <w:rFonts w:ascii="Times New Roman" w:hAnsi="Times New Roman" w:cs="Times New Roman"/>
          <w:color w:val="000000"/>
          <w:sz w:val="32"/>
          <w:szCs w:val="24"/>
          <w:bdr w:val="none" w:sz="0" w:space="0" w:color="auto" w:frame="1"/>
        </w:rPr>
        <w:t>136869.5</w:t>
      </w:r>
    </w:p>
    <w:p w:rsidR="00567846" w:rsidRPr="00567846" w:rsidRDefault="00567846" w:rsidP="00567846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32"/>
          <w:szCs w:val="24"/>
        </w:rPr>
      </w:pPr>
      <w:r w:rsidRPr="00567846">
        <w:rPr>
          <w:rFonts w:ascii="Times New Roman" w:hAnsi="Times New Roman" w:cs="Times New Roman"/>
          <w:sz w:val="32"/>
          <w:szCs w:val="24"/>
        </w:rPr>
        <w:t xml:space="preserve">Births to Active Members: </w:t>
      </w:r>
      <w:r w:rsidRPr="00567846">
        <w:rPr>
          <w:rStyle w:val="gnkrckgcgsb"/>
          <w:rFonts w:ascii="Times New Roman" w:hAnsi="Times New Roman" w:cs="Times New Roman"/>
          <w:color w:val="000000"/>
          <w:sz w:val="32"/>
          <w:szCs w:val="24"/>
          <w:bdr w:val="none" w:sz="0" w:space="0" w:color="auto" w:frame="1"/>
        </w:rPr>
        <w:t>32310.78</w:t>
      </w:r>
    </w:p>
    <w:p w:rsidR="00567846" w:rsidRDefault="00567846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09396D" w:rsidRDefault="0009396D">
      <w:pPr>
        <w:rPr>
          <w:sz w:val="32"/>
        </w:rPr>
      </w:pPr>
    </w:p>
    <w:p w:rsidR="00C6546B" w:rsidRDefault="00CA64FF">
      <w:pPr>
        <w:rPr>
          <w:sz w:val="32"/>
        </w:rPr>
      </w:pPr>
      <w:r w:rsidRPr="00CA64FF">
        <w:rPr>
          <w:sz w:val="32"/>
        </w:rPr>
        <w:t>o Discuss normality</w:t>
      </w:r>
      <w:proofErr w:type="gramStart"/>
      <w:r w:rsidRPr="00CA64FF">
        <w:rPr>
          <w:sz w:val="32"/>
        </w:rPr>
        <w:t xml:space="preserve">. </w:t>
      </w:r>
      <w:proofErr w:type="gramEnd"/>
      <w:r w:rsidRPr="00CA64FF">
        <w:rPr>
          <w:sz w:val="32"/>
        </w:rPr>
        <w:t>Are your variables approximating normality</w:t>
      </w:r>
      <w:proofErr w:type="gramStart"/>
      <w:r w:rsidRPr="00CA64FF">
        <w:rPr>
          <w:sz w:val="32"/>
        </w:rPr>
        <w:t xml:space="preserve">? </w:t>
      </w:r>
      <w:proofErr w:type="gramEnd"/>
      <w:r w:rsidRPr="00CA64FF">
        <w:rPr>
          <w:sz w:val="32"/>
        </w:rPr>
        <w:t>What are ways that you can show that they are or are not?</w:t>
      </w:r>
    </w:p>
    <w:p w:rsidR="0009396D" w:rsidRDefault="0009396D" w:rsidP="0009396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noProof/>
        </w:rPr>
        <w:drawing>
          <wp:inline distT="0" distB="0" distL="0" distR="0" wp14:anchorId="13C8B557" wp14:editId="1A2D5485">
            <wp:extent cx="5180952" cy="3447619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96D" w:rsidRDefault="0009396D">
      <w:pPr>
        <w:rPr>
          <w:sz w:val="32"/>
        </w:rPr>
      </w:pPr>
      <w:r>
        <w:rPr>
          <w:noProof/>
        </w:rPr>
        <w:lastRenderedPageBreak/>
        <w:drawing>
          <wp:inline distT="0" distB="0" distL="0" distR="0" wp14:anchorId="7D1DE26D" wp14:editId="3834B7B5">
            <wp:extent cx="5180952" cy="3447619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396D" w:rsidRDefault="0009396D">
      <w:pPr>
        <w:rPr>
          <w:sz w:val="32"/>
        </w:rPr>
      </w:pPr>
      <w:r>
        <w:rPr>
          <w:sz w:val="32"/>
        </w:rPr>
        <w:t xml:space="preserve">Both the Histogram and Q-Q Plot show that the data </w:t>
      </w:r>
      <w:r w:rsidR="00777E16">
        <w:rPr>
          <w:sz w:val="32"/>
        </w:rPr>
        <w:t>for the variable Total Membership do</w:t>
      </w:r>
      <w:r>
        <w:rPr>
          <w:sz w:val="32"/>
        </w:rPr>
        <w:t xml:space="preserve"> not approximate normality.  </w:t>
      </w:r>
    </w:p>
    <w:p w:rsidR="00777E16" w:rsidRDefault="00777E16">
      <w:pPr>
        <w:rPr>
          <w:sz w:val="32"/>
        </w:rPr>
      </w:pPr>
      <w:r>
        <w:rPr>
          <w:noProof/>
        </w:rPr>
        <w:drawing>
          <wp:inline distT="0" distB="0" distL="0" distR="0" wp14:anchorId="19932275" wp14:editId="17A9C019">
            <wp:extent cx="5180952" cy="3447619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E16" w:rsidRDefault="00777E16">
      <w:pPr>
        <w:rPr>
          <w:sz w:val="32"/>
        </w:rPr>
      </w:pPr>
      <w:r>
        <w:rPr>
          <w:noProof/>
        </w:rPr>
        <w:lastRenderedPageBreak/>
        <w:drawing>
          <wp:inline distT="0" distB="0" distL="0" distR="0" wp14:anchorId="329073AD" wp14:editId="2114C317">
            <wp:extent cx="5180952" cy="3447619"/>
            <wp:effectExtent l="0" t="0" r="127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E16" w:rsidRDefault="00777E16" w:rsidP="00777E16">
      <w:pPr>
        <w:rPr>
          <w:sz w:val="32"/>
        </w:rPr>
      </w:pPr>
      <w:r>
        <w:rPr>
          <w:sz w:val="32"/>
        </w:rPr>
        <w:t xml:space="preserve">Both the Histogram and Q-Q Plot show that the data for the variable Total Baptisms do not approximate normality.  </w:t>
      </w:r>
    </w:p>
    <w:p w:rsidR="00777E16" w:rsidRDefault="00777E16">
      <w:pPr>
        <w:rPr>
          <w:sz w:val="32"/>
        </w:rPr>
      </w:pPr>
      <w:r>
        <w:rPr>
          <w:noProof/>
        </w:rPr>
        <w:drawing>
          <wp:inline distT="0" distB="0" distL="0" distR="0" wp14:anchorId="37A79439" wp14:editId="67F6F8F4">
            <wp:extent cx="5180952" cy="3447619"/>
            <wp:effectExtent l="0" t="0" r="127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E16" w:rsidRDefault="00777E16">
      <w:pPr>
        <w:rPr>
          <w:sz w:val="32"/>
        </w:rPr>
      </w:pPr>
      <w:r>
        <w:rPr>
          <w:noProof/>
        </w:rPr>
        <w:lastRenderedPageBreak/>
        <w:drawing>
          <wp:inline distT="0" distB="0" distL="0" distR="0" wp14:anchorId="0F5A9C06" wp14:editId="5DD9E3FA">
            <wp:extent cx="5180952" cy="3447619"/>
            <wp:effectExtent l="0" t="0" r="127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E16" w:rsidRDefault="00777E16" w:rsidP="00777E16">
      <w:pPr>
        <w:rPr>
          <w:sz w:val="32"/>
        </w:rPr>
      </w:pPr>
      <w:r>
        <w:rPr>
          <w:sz w:val="32"/>
        </w:rPr>
        <w:t xml:space="preserve">Both the Histogram and Q-Q Plot show that the data for the variable Births to Active Members do not approximate normality.  However, the Q-Q Plot indicates data for this variable are closer to a normal curve than the other two variables as the points </w:t>
      </w:r>
      <w:proofErr w:type="gramStart"/>
      <w:r>
        <w:rPr>
          <w:sz w:val="32"/>
        </w:rPr>
        <w:t>are more evenly distributed</w:t>
      </w:r>
      <w:proofErr w:type="gramEnd"/>
      <w:r>
        <w:rPr>
          <w:sz w:val="32"/>
        </w:rPr>
        <w:t xml:space="preserve"> along the line than the previous two variables.</w:t>
      </w:r>
    </w:p>
    <w:p w:rsidR="00777E16" w:rsidRPr="00CA64FF" w:rsidRDefault="00777E16" w:rsidP="00777E16">
      <w:pPr>
        <w:rPr>
          <w:sz w:val="32"/>
        </w:rPr>
      </w:pPr>
    </w:p>
    <w:sectPr w:rsidR="00777E16" w:rsidRPr="00CA64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NTI1MDCzNDYwsDRW0lEKTi0uzszPAykwrAUA53UQ1iwAAAA="/>
  </w:docVars>
  <w:rsids>
    <w:rsidRoot w:val="00CA64FF"/>
    <w:rsid w:val="0009396D"/>
    <w:rsid w:val="00567846"/>
    <w:rsid w:val="00777E16"/>
    <w:rsid w:val="00780249"/>
    <w:rsid w:val="00C6546B"/>
    <w:rsid w:val="00CA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8422EB-F580-42C3-B572-F386834A6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64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64FF"/>
    <w:rPr>
      <w:rFonts w:ascii="Courier New" w:eastAsia="Times New Roman" w:hAnsi="Courier New" w:cs="Courier New"/>
      <w:sz w:val="20"/>
      <w:szCs w:val="20"/>
    </w:rPr>
  </w:style>
  <w:style w:type="character" w:customStyle="1" w:styleId="gnkrckgcmrb">
    <w:name w:val="gnkrckgcmrb"/>
    <w:basedOn w:val="DefaultParagraphFont"/>
    <w:rsid w:val="00CA64FF"/>
  </w:style>
  <w:style w:type="character" w:customStyle="1" w:styleId="gnkrckgcgsb">
    <w:name w:val="gnkrckgcgsb"/>
    <w:basedOn w:val="DefaultParagraphFont"/>
    <w:rsid w:val="00CA64FF"/>
  </w:style>
  <w:style w:type="character" w:customStyle="1" w:styleId="gnkrckgcmsb">
    <w:name w:val="gnkrckgcmsb"/>
    <w:basedOn w:val="DefaultParagraphFont"/>
    <w:rsid w:val="00CA64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6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7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808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 Trahan</dc:creator>
  <cp:keywords/>
  <dc:description/>
  <cp:lastModifiedBy>Cheri Trahan</cp:lastModifiedBy>
  <cp:revision>2</cp:revision>
  <dcterms:created xsi:type="dcterms:W3CDTF">2018-10-02T01:11:00Z</dcterms:created>
  <dcterms:modified xsi:type="dcterms:W3CDTF">2018-10-04T18:51:00Z</dcterms:modified>
</cp:coreProperties>
</file>